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5</w:t>
      </w:r>
      <w:r>
        <w:t xml:space="preserve"> </w:t>
      </w:r>
      <w:r>
        <w:t xml:space="preserve">พ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ทีนี้หนูเว้นวรรคให้พี่ถามหน่อยนะ ติดเชื้อสะสมกันแล้ว 500 ถ้วนเลยใช่ไหม // 500 ถ้วนค่ะ ยอด ณ วันที่ 5 ค่ะ // หรือ 31 // 31 ค่ะ // 31 คนวันนี้ ที่ติดกันเพราะอะไร วันนี้นะครับ ติดกันนี่ ติดกันเพราะอะไรจากตรงไหน ย้ำอีกทีหนึ่ง // ค่ะ ก็คือจริง ๆ แล้วนะคะ การระบาดในพื้นที่นครศรีธรรม เพื่อนร่วมงานค่ะ 90 เปอร์เซ็นต์จากวงเหล้า 80 เปอร์เซ็นต์ จากวงพนันค่ะ อันนี้เป็นการวิเคราะห์จากสาธารณสุขนะคะ ว่า Cluster หลักของเราทที่มีการปิดหมู่บ้าน ก็คือมาจากการพนัน งานบวช งานศพ งานแต่ง ในพื้นที่วิบูลย์ค่ะ // คือ มันจะมีงานศพ งานบวช งานแต่ง ที่ร่อนพิบูลย์ใช่ไหมครับ การพนันถูกไหมครับ // ใช่ค่ะ // กลับไปเชียงใหม่บ้าง กลับไปอย่างนี้บ้างใช่ไหม // ใช่ค่ะ กลับไปโดยที่ไม่มีใครรู้มีใครติดไปบ้าง พอมาถึงบ้านปุ๊บ คือ วิถีคนปากพนัง คนเฉลิมพระเกียรติ ใหญ๋ ๆ ใช่ไหมคะ ตอนเช้าเหมือนที่หนูบอก กลับไปกินกาแฟกันก็เลยทำให้การแพร่เชื้อนี่มันกระจายไปอย่างรวดเร็ว // วงพนันที่ว่านี่ ไม่ใช่ไปแอบไปตั้งบ่อนกันที่บ้านใครเป็นการเฉพาะ แต่เล่นกันในงานบวช บ่อนงานศพนี่นะ่หรือ // ใช่ค่ะ ก็มีทั้ง 2 ส่วนนะคะ ก็มี Cluster ใหญ่การเล่นพนันในงานชวบค่ะ // ใช่ ๆ มีการลักเล่นอยู่บ่อย ๆ นะคะ อย่างเมื่อคืนนี้ ก็มีการปรับบ่อย ให้ของใครที่มีไพ่ผ่องก็ได้ผู้ต้องหา 3 คน ไพ่ตอง คือ ไพ่จีน เขายังเล่นกันอยู่หรือ ไพ่จีน มาหมดแล้วใช่ไหมครับ // ใช่ค่ะ ตอนนี้ท่านผู้ว่าฯ กำนัน ผู้ใหญ่บ้านในในพื้นที่ ถ้ามีการลักลอบเล่นการพนัน การทำงานมันรวดเร็วมากยิ่งขึ้นน่ะค่ะ // ผู้การฯ ผู้ว่าฯ นี่ต้องผนึกกำลังกันนะ เล่นว่า // ไม่ได้นะ // คือ นโยบายการพนันนี่ ที่มันติดกันรอบ 2 นี่ ที่ศรีธรรมราช เสียชื่อพนันนะครับ // นี่คุณบุ๋มในเฟซบุ๊กบอกหรอยคร บ้านเรา คุณถนอม // ไปติดครอบครัวใช่ไหม // ถนอมนะคะ ทางนี้ท่านผู้การฯ ภูธรถนอมให้มาปฏิบัติหน้าที่ที่ภูธรจังหวัดเลยค่ะ เพราะว่าปล่อยให้มีการลักลอบชนไก่ แล้วก็เล่นการพนันในพื้นที่ค่ะ // ถนอมค่ะ เมื่อก่อนชื่อพี่พี่นี่ขนอมเหมือนกันนะ นี่ ชื่อนายถนอม // ขอบพระคุณครับ คุณปิ่นมนี เป็นอย่างไร ในเมื่องมีซกเซาลงไหม เหมือนตอนนี้ทุกคนก็ระวังตัวเองมากยิ่งขึ้น ร้านอาหาร ถนนหนทางต่าง ๆ นี่ ทุกคนก็จะอยู่ปฏิบัติหน้าที่ ก็กักตัวอยู่ที่บ้านกันเลย คือ กลัวน่ะค่ะ อาทิตย์ 2 อาทิตย์ที่ผ่านมาเจอ คือ จำนวนน้อยใช่ไหมคะ แต่พอมารอบนี้ก็เป็นการขยายวงกว้าง แล้วก็เราก็ไม่รู้ว่าใครจะติดหรือไม่ติดน่ะค่ะ ก็มีโรง 4 แล้วค่ะ แล้วมีอาการโคมาเหมือนกันนะคะ ที่โรงพยาบาลค่ะ ก็เลยทำให้จังหวัดนี่ตั้งโรงพยาบาลสนามเพื่มขึ้นมา จากเมื่อก่อนก็จะมีที่โรงพยาบาลพระพรม โรงพยาบาลสนามที่โรงพยาบาลวลัยลักมาก เพราะว่าวลัยลักษณ์นี่มีอุปกรณ์ทางการแพทย์ของวลัยลักษณ์มาดูแลพี่น้องประชาชนค่ะ รองผู้การ นครศีปานแก้วหนูรู้จักอยู่แล้วใช่ไหม พี่ก็เกษียณมาแล้ว ก็ไปรวบรวมข้าวของ อะไรที่น่าสนใจมาก คือ ชาวบ้านต้องไปปล่อยให้โรงพยาบาลประจำอำเภอหรือโรงพยาบาลสนามดูแลพี่น้องประชาชนอยู่ตามลำพัง // ก็ขาดแคลน มันก็ล่าช้า จัดซื้อจัดจ้างก็นี่เขาช่วยกันบริจาค คือ เขาทำอย่างนี้ // พี่ขนอมคะ เหมือนที่เกาะทวดนี่ สิ่งของ เหมือนลูกหลานที่อยู่ในเมืองก็ช่วยบริจาคเจล เอาอาหารน่ะค่ะ มาบริจาคตามบ้าน ที่นี่เขาไม่ออกไปไหน เหมือนที่หนูบอก เขากลัว เอาให้ค่ะ // อันนี้ฝากไว้ให้พยาบาล บุคลากรจะได้ดูแลกันไดเ ด้วยนะ // ค่ะ สวัสดีค่ะ //ขอบคุณมากค่ะ // เอาล่ะ พี่น้องคนนครฯ บ้านผม ในบ่อน ในงานศพ คือตอนนี้นโยบายเขาก็เรียกว่า</w:t>
      </w:r>
      <w:r>
        <w:t xml:space="preserve"> </w:t>
      </w:r>
      <w:r>
        <w:t xml:space="preserve">“</w:t>
      </w:r>
      <w:r>
        <w:t xml:space="preserve">เล่นไพ่ในงานศพ</w:t>
      </w:r>
      <w:r>
        <w:t xml:space="preserve">”</w:t>
      </w:r>
      <w:r>
        <w:t xml:space="preserve"> </w:t>
      </w:r>
      <w:r>
        <w:t xml:space="preserve">มันไม่มีแล้ว // ไม่มีแล้ว สมัยก่อนนี่// อยู่เป็นเพื่อน // เพราะเขาตั้งศพอยู่ที่บ้าน เขาก็จะเปิดวงเล่นกัน // คือ คนตายนี้ มันจะเงียบเหงาน่ากลัวไง เพื่อนกันมาด้วยกัน ตั้งวงเล่นการพนันด้วยกัน // ครับ // อย่างนี้เป็นต้น แต่พอยุคนี้มันไม่ต้องแล้วไง ไฟฟ้าแสงสว่างมันก็ไปทั่วนะ แล้ว ตอนนี้ถ้าเล่นไพ่มันจะไปเพิ่มศพแล้ว ไม่ใช่เป็นเพื่อนศพเราจะเป็นศพเพราะโควิดมันจะเป็นเพิ่มศพนะ //ใช่ // เอาล่ะ คุณผู้ชมนะครับ มีโทร. เข้ามา มีคำถามหลายอย่างเลยนะครับ ตนเองอายุ 67 ปี อันนี้ก็ถามเรื่องวัคซีนจะฉีดกันได้ไหม ฉีดเดี๋ยวเขาซักถามกันอีกที เรื่องของผู้จัดการมรดกครับ คุณน้ำเหนือ โอนกรรมสิทธิ์ที่ดิน สปก. 4-01 พ่อเสียชีวิต 16 ปีแล้ว แม่เสียชีวิต 30 ปี แต่พ่อนะครับ ที่เสียชีวิตนี่มีภรรยาใหม่ จดทะเบียนสมรสด้วยกัน ด้วยกัน ถ้าเกิดแม่ใหม่ แล้วจะแบ่งมรดกลูก ๆ ต้องเช็นด้วยหรือไม่ แต่พ่อนี่มีเมียใหม่ // พ่อเสียชีวิตแล้ว แล้วพ่อไปมีภรรยาใหม่ นะครับ ทีนี้ภรรยาใหม่เป็นผู้จัดการมรดกเราขอเป็นร่วม ในกรณีแบบนี้ขอเป็นผู้จัดการมรดกเป็นร่วม ผู้จัดการมรดก เป็นไปแล้วนะครับ // ถ้าเป็นไปแล้วมันก็ต้องมีความยุติธรรม ให้กับทายาทโดยชอบโดยกฎหมาย ไม่มีปัญหา แต่ถ้าว่าเขาแบ่งไม่ชอบ สมมตินะ อันนี้สมมติ ๆ มรกตได้แล้วเราก็เป็นเองได้ เพิ่มคนใหม่เข้าไปก็ได้ ปัญหากรณีดังกล่าวนี่อยู่กาญจนบุรีใช่ไหม // ถ้าไม่แน่ใจอย่างไรนะครับ เรื่องการจัดการมรดกนี่ อัยการฝ่ายสิทธิของประชาชนนี่ อัยการเขาจะขอให้เอง ขอให้ฟรี คือ หมายความว่า เขาทำเรื่องทั้งหมดเลยน่ะ เสียค่าอัยการ 200 เท่านั้นเอง อัยการทำให้หมดตั้งแต่ 1. ขอตั้งผู้อนุบาลนะครับ อีกคนเขาเรียกอะไรนะ // ผู้พิทักษ์ ผู้พิทักษ์ ก่อตั้งผู้จัดการมรดก ไปหาอัยการให้อัยการทำแต่ว่าใช้เวลาประมาณสัก 60 วันนะ ไปที่อัยการจังหวัดกาญจนบุรี คุณชนินทร์บอกว่าอยากให้พนักงานขับรถ แล้วก็คนที่ขับไดร์เดอร์ โรคด้วยนะ คือ ตอนนี้วัคซีนมันมีจำกัดนะ ทางภาครัฐว่าทำอย่างไรไม่ป่วยหนักจนเสียชีวิต ต้องคำนึงถึงการรักษาชีวิตเอาไว้ก่อน แล้วก็เรียงลำดับกันไป // ครับ เราไปให้กำลังหมอกันดีกว่า กำลังใจหมอ เอาคนหนึ่งก่อนนะ // นะครับ เวลามันจะชนพอดีเลยไหม เรากลับมา ก็คือ ตอนนี้เป็นเวลาที่เราต้องให้กำลังแพทย์ // ใช่ ที่ทำงานกันอย่างหนัก ทางช่อง NBT ของเรารวบรวมนะครับ ผู้ที่ได้ให้กำลังใจ ผู้ที่มีชื่อเสียงนะครับ เป็นดารานักแสดง มาเป้ฯกำลังใจไปด้วย เราไปรับชมแล้วก็ให้กำลังใจไปพร้อม ๆ กันครับ // สวัสดีค่ะ จินดา ค่ะ วันนี้นี่หลาย ๆ คนก็คงจะรู้แล้วนะคะ ว่าตัวเลขผู้ติดเชื้อนี่ไม่ได้ลดลง แล้วเราก็อยู่ในสถานการณ์ที่ต้องช่วยกันคนละไม้คนละมือเลยนะคะ เราช่วยได้อย่างไรหรือคะ อยู่บ้านให้มากที่สุดนะคะ ถ้าจำเป็นที่จะต้องออกไปไหน ถ้าจะเจอใครอย่าลืมใส่แมสก์นะคะ ตลอดเวลา พกไว้ มีเจลพกไว้ แล้วก็เว้นระยะห่างจากทุก ๆ คนนะคะ หวังว่าเราจะผ่านพ้นวิกฤตินี้ไปด้วยกันนะคะ แน่นอนค่ะ นอกจากเราจะช่วยแบ่งเบาภาระคุณหมอ และบุคลากรการแพทย์ กันมาก ๆ แล้วนี่ เราก็ยังปลอดโรค ปลอดภัยด้วยนะคะ ช่วยกันนะคะ // สวัสดีครับ ผม กบ ทรงสิทธิ์ นะครับ ในรอบนี้ก็ถือว่าร้ายแรงเลยทีเดียวนะครับ บุคลากรทางการแพทย์ทุกท่านที่กำลังเหน็ดเหนื่อยในตอนนี้ได้นะครับ เราไม่เพิ่มภาระให้กับบุคลากรเหล่านั้นได้นะครับ ด้วยตัวเราเอง เริ่มจากการ WFH ทำงานอยู่บ้าน หรือถ้าต้องออกไปข้างนอกต้อง ล้างมือด้วยเจลแอลกอฮอล์ เพียงเท่านี้ก็ไม่เป็นภาระให้กับพวกเขาแล้วนะครับ เป็นกำลังใจให้ทุกฝ่ายนะครับ เรามาช่วยกันครับ // ครับผม นี่คือตัวอย่างของดารานักแสดง คือ คุณกบ ทรงสิทธิ์คุณอุ้ย วริวันเคยโทรศัพท์ผ่าน NBT ของเราด้วย ตอนนี้ทางทีมงานวิดีโอของดารานี่ขึ้นมาก่อนก็ได้ครับ แล้วผมก็จะอธิบายไป ว่าเราสามารถใช้ช่องทาง ทางสื่อสังคมออนไลน์ ให้กำลังใจบุคลากรทางการแพทย์ เพราะตอนนี้ทำงานกันหนักมาก ๆ ตอนนี้ 1 คน ช่วยบุคลากรทางการแพทย์นี่ ในการที่จะต้องรักษาได้มากทีเดียว คือ ไม่เอาตัวเองไปในพื้นที่เสี่ยง จะต้องติดเชื้อ COVID-19 เรื่องนี้เป็นกำลังใจที่ดีที่สุดนะครับ ขออนุญาตย้ำตัวเลขกันก่อน ก่อนที่จะไปติดตามการแถลงจาก ศบค. นี่นะครับ ตัวเลขวันนี้ แล้วเดี๋ยวเราไปดูรายละเอียดกันว่าเป็นอย่างไร 12 คน ผู้ป่วยยืนยัน 2,112 แล้วก็เสียชีวิต 15 สิ่งที่ผมจะแนะนะคุณผู้ชมหลังจากนี้เป็นต้นไป ก็คือว่าทุกครั้งที่ติดตามตัวเลข ละเอียดมากขึ้นตอนนี้ อยากให้ดูให้ละเอียดที่เสียชีวิตนี้ ใช้ระยะเวลาในการรักษานานแค่ไหน แล้วอาการต่าง ๆ ที่มันเกิดขึ้นนี่ มันส่อไปในทางที่ ผมเชื้อว่าเราจะหันกลับมาดูแลตัวเองมาขึ้นแล้วไม่อยู่ในกลุ่มที่จะต้องอาการหนักแล้วถึงขั้นเสียชีวิตครับ // เน้นย้ำกันไว้นะ คุณผู้ชมครับ คนแก่ผู้สูงอายุตามจังหวัดต่าง ๆ ที่ยกตัวอย่างที่ไปเล่นการพนันที่นครฯ เมื่อกี้นี่นะ // คนแก่เหมือนกัน // คือ ไปเล่นแล้วกลับมาบ้าน มีผู้เฒ่าผู้แก่อยู่ที่บ้าน อันตรายมาก // อย่าไปไหน // อย่าให้ใครมาหาคุณแม่ คุณแม่อายุ 90 คือ ถ้ามาก็อยู่หน้าบ้านนะครับ แล้วรู้จักอย่างไรก็คือ อย่าให้มาติดสัมผัสเข้ามาเด็ดขาด คือ ต้องป้องกันเป็นไข่เลย ทุกท่านนะครับ อย่าได้ประมาท เพราะว่าเชื้อนี้นี่ ที่มันน่ากลัวที่สุด ก็คือเขาไม่ป่วย เขาป่วยเขาไม่ได้มา คือ มาแบบไม่มีอาการน่ะะ // อันนี้น่ากลัวที่สุดเลย // ครับ // เมื่อสักครู่ของคุณมนบอกว่า อันนั้นล่ะ ไม่ดีเลย โชคร้ายเลย มีอาการเถอะจะได้ไปรักษานะ คุณผู้ชม คุณอาชาถามว่า จริงหรือไม่ ที่เจ๊เล็งของดอนเมือง ที่ออกมาพูดเรื่องขอว แต่ล่าสุดท่านออกมาพูดแล้วว่าช่วงหนึ่งเท่านั้น ที่ทำให้เกิดอาการอ่อนแรง // คือ พูดดีนะ คือ ผลข้างเคียงมี ที่เจ๊แกพูด แกบอกหมดเลย หลังจากนั้น ก็ปกติ // หลังควรจะเป็นอย่างไร แล้วนี่เป็นสิ่งที่จำทำให้หายได้เลย คุณผู้ชมครับ มีโอกาสได้ฉีดวัคซีนรีบฉีดเลย นี่ คุณอาชาใช่ไหม ที่ถามมานะ ส่วนคุณกัลยาณีบอกว่า ใครเป็นขรุ่ย ใครเป็นปี่นี่ คุณปาณทิพย์// หมดเวลาแล้วครับ คุณผู้ชม // วันนี้คลายเตลียร// ติดตามการแถลงจาก ศบค. หนักมากแล้ว // พรุ่งนี้กลับมาพบกัน 9.00 น. นะครับ สวัสดีครับ สิ้นสุวัคซีนทีบการขึ้นทะเบียนทุกชนิดนะคะ ป้องกันอาการป่วยรุนแรง และเสียชีวิตได้ 100 เปอร์เซ็นต์ อาการป่วยจากอาการนี้ป้องกันบ้าง วัคซีนทุกชนิดที่ได้รับการขึ้นทะเบียนจะต้องปลอดภัยแต่แน่นอนค่ะ ว่าจะต้องมีอากอาการข้างเคียงเกิดขึ้นได้บ้าง ส่วนใหญ่จะเป็นอาการเบา ๆ ร่างกายหรือสภาวะร่างกายที่ไม่พร้อม จะมีผลต่อวัคซีนทำให้เกิดอาการข้างเคียงรุนแรงมากกว่าปกตินะคะ บางครั้งวัคซีนอาจทำให้เกิดอาการแพ้ได้นะคะ แต่ก็น้อยมาก เช่น 1 ใน แสน นะคะ ซึ่งเราจำเป็นต้องเฝ้าดูอาการหลังฉีด ถ้ามีอาการแพ้เราก็รีบให้ยาแก้ไขทันที โรค COVID-19 ยังจะอยู่กับเราอีกนาน หรือตลอดไปนะคะ วิธีการเดียวที่จะเปลี่ยนเจ้าโรคนี้จากโรครุนแรงเป็นโรคหวัดธรรมดา จะต้องสร้างเสริมภูมิคุ้มกัน ให้เราสามารถต่อต้านความรุนแรงของโรคได้ ถ้าหากว่าเราคนในชุมชนของเรา คนในประเทศไทย ฉีดวัคนแล้วมีภูมิต้านทานแล้วนี่ โรค COVID-19 เราจะเหมือนเป็นเหมือนไข้หวัดธรรมดานะคะ แน่นอนฉีดวัคซีนดีกว่าไม่ฉีดค่ะ เพราะว่า อาการข้างเคียงของวัคซีนมีน้อย หรือบางคนจะมีอาการแรงบ้างเป็นชั่วคราวนะคะ วัคซีนมีความปลอดภัยค่ะ เรากัลบมามีชีวิตเป็นปกติเร็วที่สุดนะคะ การรีบฉีดวัคซีน มารอฉีดวัคซีนที่เราต้องการ เพราะกว่าจะถึงตอนนั้นเราอาจจะเป็นโรคไปเสียก่อนแล้ว ไม่คุ้มกันเลยค่ะ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 แถลงข่าวจากศูนย์บริหารสถานการณ์ COVID-19 ทำเนียบรัฐบาล ประจำวันพุธ ที่ 5 พฤษภาคม 2564 นะครับ ที่จบไปเมื่อสักครู่นะครับ ตอนต้นนะครับ เป็นเทปในการสัมภาษณ์ ศาสตรา โชคไพบูรกิจ นะครับ เป็นแพทย์จากโรงพยศิริราชพยาบาลนะครับ ก็น่าจะเป็นอีกข้อมูลหนึ่งนะครับ สำหรับใครที่ยังลังเลอยู่นะครับ ว่าจะฉีดหรือไม่ฉีดดี แพทย์หลายท่านออกมายืนยันตรงกันครับ ว่า มากกว่า ยิ่งเราฉีดไว้เท่าไร เราก็จะได้ใช้ชีวิตกันตามปกติ กิจการกิจกรรมต่าง ๆ กลับมาเดินหน้าเศรษฐกิจไวมากขึ้นนะครับ ซึ่งวันนี้ 14.00 น. รายการพิเศษของทำเนียบรัฐบาลก็จะเชิญ ก็สามารถดูตามกันได้นะครับ คุณผู้ชมสามารถรับชมได้ น. จะเริ่มต้นกันด้วยสถานการณ์ประจำวันจาก ศบค. นะครับ เรียนเชิญแพทย์หญิงอภิสมัย ศรีรังสรรค์ ผู้ช่วยโฆษก ศบค. เรียนเชิญครับ</w:t>
      </w:r>
    </w:p>
    <w:p>
      <w:pPr>
        <w:pStyle w:val="BodyText"/>
      </w:pPr>
      <w:r>
        <w:t xml:space="preserve">(แพทย์หญิงอภิสมัย) กราบสวัสดีพี่น้องประชาชนทุกท่านนะคะ กับการรายงานสถานการณ์โควิด 2564 นะคะ ตัวเลขผู้ติดเชื้อรายวันในวันนี้ หลายท่านได้ติดตาม 2,112 รายนะคะ เป็นผู้ที่พบจากโรงพยาบาล 1,155 ราย เป็นการคัดกรองเชิงรุกในชุมชน 152 รายนะคะ แล้วก็มีผู้ที่เดินทางจาก ค่ะ ในจำนวนนี้ ในกล่องสีดำ ตัวเลขผู้ที่เสียชีวิตนะคะ วันนี้มีรายงานตัวเลขที่ 15 คนค่ะ ทำให้ยอดผู้เสียชีวิตสะสมอยู่ที่ 318 คนนะคะ คิดเป็น 0.42 เปอร์เซ็นต์ค่ะ ในส่วนของการรายงานสถานการณ์ระลอกเมษายนของประเทศไทยนะคะ ตอนนี้มีผู้ที่ยืนยันเป็นผู้ป่วยสะสมค่ะ 40,637 รายนะคะ แล้วก็ในจำนวนนี้นะคะ อยากให้ท่านเห็นกล่องสีเขียว ๆ 16,000 ขออภัยค่ะ 16,934 คนค่ะ นี่คือกลุ่มที่หายป่วยนะคะ แล้วก็สามารถที่จะกลับบ้านได้ โดยในรายละเอียดที่รายงานในวันนี้ด้วยนะคะ ใน 16,000 กว่ารายเป็นกรุงเทพมหานครนะคะ ในส่วนของวันนี้ 1,186 ราย ที่หายป่วยกลับบ้าน เป็น กทม. ที่กลับบ้านทำให้เตียง กทม. ว่างลง 574 เตียงจากโรงพยาบาลสนามอีก 262 เตียงนะคะ จะเป็นในอีก 1 วันค่ะ ที่จำนวนผู้หายป่วย การกลับบ้านนี่นะคะ เพิ่มสูงขึ้น 100 ราย ในกล่องสีฟ้าด้านล่างจะให้ทุกท่านสังเกตนะคะ ก็คือกลุ่มที่ยังคงรับการรักษาอยู่ที่โรงพยาบาล วันนี้ 1ล222 รายค่ะ มีอาการหนัก ก็คืออาการปอดติดเชื้อและมีการใช้เครื่องช่วยหายใจ 343 รายนะคะ ซึ่งก็กระจายอยู่ในหลาย ๆ จังหวัด กรณีผู้เสียชีวิตที่มีรายงาน 15 ท่านในวันนี้นะคะ มีทั้งจาก กทม. 4 รายค่ะ นนทบุรี 2 ราย ปทุมนนทบุรี สุโขทัย 2 ราย ปทุมธานี ระยอง ยะลา อยุธยา นครพนม และนครปฐม 1 ราย ก็เสียใจกับครอบครัวเป็นอย่างยิ่งค่ะ ในส่วนของรายละเอียดผู้ที่เสียชีวิตทั้ง 15 ท่านในวันนี้นะคะ มีอายุ 50-86 ปี ค่ะ แล้วก็สิ่งที่กรมควบคุมโรคนำเรียนเสนอในวันนี้นะคะ ก็คือ 1 ราย ในวันที่ท่านเสียชีวิต ในวันที่มาโรงพยาบาลโดยไม่ได้ทราบว่าเป็นผู้ป่วยนะคะ แต่ว่าคณะแพทย์ที่ดูแลช่วยเหลือแล้ว ก็สงสัยจะเป็นการติดเชื้อ COVID-19 และผลก็ออกมาเป็นบวกและเสีโดยมากนะคะ จะมี 5 ราย ที่วันที่ทราบผลติดเชื้อถึงเสียชีวิตนั้น 1-6 วัน แล้วก็มี 9 รายค่ะ 7-14 วันหลังจากทราบผลที่ติดเชื้อ แล้วก็มีนานที่สุด 25 วันค่ะ หลังจากทราบผลติดเชื้อแล้ว ก็มีความพยายามช่วยเหลือ 225 วันนะคะ ก็เสียชีวิตในที่สุดนะคะ สำหรับระลอกเมษายนรวม ๆ แล้วนะคะ ตัวเลขทั้งประเทศ อยู่ที่ 46,037 รายนะคะ ถ้าทุกท่านสังเกตแผนภูมิแท่งอันนี้จะเห็นว่าทางสีน้ำเงินนะคะ ที่เป็นแทง ๆ ก็ยังมีขึ้น ๆ ลง ๆ สีเหลืองเป็นการแสดงของการคัดกรองนะคะ เราพยายามที่จะระบายสีให้เห็นถึงสถานการณ์ในแนวโน้มด้วยนะคะ กราฟที่ทุกท่านเห็นจะเป็นกราฟสีแดงในสไลด์นี้นะคะ จะเห็นภาพว่าในช่วงที่ผ่านมาเข้าสู้พฤษภาคมนี่นะคะ ตัวเลขยังเป็นลักษณะทั้งขึ้น ๆ ก็อย่างที่เราเรียนย้ำว่าพี่น้องประชาชนนะคะ แล้วก็ช่วยกันดึงเส้นกราฟลงให้ได้นะคะ เพื่อที่เราจะสงวนเตียงให้กับผู้ที่จำเป็นต้องได้รับการรักษาอย่างเร่งด่วนนะคะ สไลด์ถัดไปจะแสดงให้เห็นกลุ่มที่มีปัจจัยเสี่ยง แยกตามพื้นที่นะคะ สีส้ม คือ กรุงเทพมหานคร วันนี้ยอดรวมอยู่ที่ 789 789 นะคะ เป็นตัวเลขของ กทมซปริมณฑลรวมแล้วอยู่ที่ 587 นะคะ จังหวัดอื่น ๆ ที่เหลือรวมกันอยู่ที่ 731 ท่านจะเห็นว่าตัวเลข กทม. และปริมณฑลยังใหญ่อยู่ รวมแล้ว กทม. ปริมณฑลจะอยู่ที่ 1,347 รายนะคะ ผู้ติดเชื้อใหม่สำหรับวันนี้นะคะ ไปดูแยกรายละเอียด รายจังหวัด สไลด์นี้แสดงให้ท่านเห็นยอดรวมถ้าไปดูขวามือสุดขวามือของท่านนะคะ ที่เป็นตัวเลขสีแดง นั่นจะเป็นตัวเลขสะสมแล้วก็หมายเลข 1-15 นี้ เรียงให้เห็นจังหวัดที่มียอดสะสม อันดับ 1-15 ในหน้าแรกของอันนี้นะคะ กทม. ยังมีจำนวนสะสมสูงสุด แล้วก็บวกวันนี้วันเดียวนะคะ 789 789 ราย เชียงใหม่ แม้ว่าตัวเลขวันนี้ หรือรวมทั้งสัปดาห์ ที่ท่านจะเริ่มเห็นเป็น 40 41 อย่างนี้นะคะ แต่พอมารวมตัวเลขสะสมทั้งหมด เชียงใหม่ก็ยังคงสูงอยู่ ยังเป็นอันดับ 2 โคราชเองนี่นะคะ ก็วันนี้รายงานเป็นอันดับที่ 12 ของจำนวนผู้ติดเชื้อสะสมในระลอกเมษายนค่ะ ซซึ่งในส่วนนี้นี่นะคะ ทางนครราชสีมาเอง ประชาชนงดออกจากบ้านในช่วง 23.00 -04.00 น. แล้วก็ได้จากภาพข่าวพี่น้องประชาชนจะเห็นว่ามีการที่แจ้งจับสามีภรรยาที่ปกปิดข้อมูลโควิดอย่างนี้เป็นต้น เราจะเริ่มเห็นภาพแบบนี้ อย่างที่เรียนนะคะ ว่าส่วนหนึ่งนี่เราพยายามขอความร่วมมือจากประชาชนจำนวนมากก็พยายามร่วมมือนะคะ ทำมาตรการของแต่ละจังหวัดอย่างเข้มข้น แต่ก็เริ่มเห็นภาพเหมือนกันค่ะ กับการฝ่าฝืนมาตรการ แล้วก็ต้องมีการดำเนินการทางกฎหมายค่ะ หน้าสุดท้ายอยากให้ท่านเห็นตัวเลขนิดหนึ่ง เป็นตัวเลขของจังหวัดที่มียอดสะสมท้ายสุดนี่นะคะ อยู่ที่ 67+-77 กลุ่มนี้จะเป็นสตูล อุทัยธานี บึงกาฬ มุกดาหาร อำนาจเจริญ ก็ท่านไปดูที่ Facebook ศบค. นะคะ จังหวัดเหล่านี้นี่ยอดรวมขวาสุดที่เห็นตัวเลขสีแดงสีชาวนี่นะคะ ก็จะเป็นตัวเลขอยู่ที่ 2 หลัก คือตัวเลขยอดรวมของทั้งจังหวัด สะท้อนให้เห็นว่าสถานการณ์สามารถควบคุมได้ดีนะคะ ไปที่อีกสไลด์หนึ่งที่จะสะท้อนให้เห้นชัดเจนว่า ในส่วนของตัวเลขใหญ่ที่รายงานรายวันตอนนี้จะเป็นกรุงเทพนมหา อย่างเช่น สไลด์นี้นะคะ กรุงเทพมหานคร อยู่ที่ 789 พอบวกกับปริมณฑลตัวเลข 2 ตัวเลขนี้กลายเป็น 1,314 นะคะ และก้อนใหญ่ ๆ ของปริมณฑลตอนนี้อยู่ 3 อันดับนี้ ก็คือ สมุทรปราการ นนทบุรีและปทุมธานี ซึ่งวันนี้ ศบค. ก็มีการพูดคุยกันนะคะ ในส่วนของสมุทรปราการ เพราะว่า ก่อนหน้านี้นี่มีรายงานพื้นที่ที่เป็นโรงงาน บริษัทไปรษณีย์ไทย พสมุทรปราการเอง ตอนนี้สาก็ลงพื้นที่ มีการนำรถเคลื่อนที่ตรวจหาเชื้อนะคะ ก็คัดกรองบุคลากรของไปรษณีย์ไทย อย่างสะท้อนในท่านเห็นภาพว่าพื้นที่ทำงานกันอย่างหนักหน่วงนะคะ เพื่อที่ค้นหาผู้สัมผัสเสี่ยงสูง สัมผัสเสี่ยงต่ำ และเพื่อนำมาจัดการให้เกิดการคัดแยก และให้เข้าสู่กระบวนการรักษาอย่างเหมาะสม เพื่อลดจำนวนผู้ติดเชื้อรายวันให้เร็วที่สุดนะคะ ถ้าสรุปรวม 10 จังหวัดก็ขึ้นให้เห็นตรงนี้ค่ะ กรุงเทพมหานคร นนทบุรีนะคะ 226 ชลบุรี 110 สุราษฎร์ธานี 65 ปทุมธานี 50 เชียงใหม่ 40 สงขลา 36 นครศรีธรรมราช 32 มาเป็นอันดับ 10 นะคะ 32 รายเช่นกันค่ะ ในส่วนของอีก 1 รายงานที่ ศบค. ชุดเล็กได้พิจารณากันวันนี้นะคะ เป็นการรายงานจากสำนักงานพัฒนานโยบายสุขภาพระหว่างประเทศนะคะ ก็เป็นเรื่องของพฤติกรรมป้องกันตนเองของพี่น้องประชาชน อันนี้เป็นการรายงานของ อสม. นะ เก็บตัวเลขในช่วง 15 เมษายน ถึง 30 เมษายนนะคะ จะเห็นว่าเส้นกราฟหลาย ๆ สี แสดงพฤติกรรมของพี่น้องประชาชนที่กรอกแบบสำรวจนี้นะคะ ดูเรื่องของการ์ดของคนไทย ที่ถ้าทุกดูย้อนกลับไปตั้งแต่ต้น ช่วงเวลานี่นะคะ มีช่วงหนึ่งที่พฤติกรรม DMHTT ของเรานี่ลดลงนะคะ จากนั้นพอตัวเลขลดลงเป็นกราฟที่ดิ่งสุด ๆ ตอนนั้นเป็นช่วงเดือนมีนาคม พอ 16-31 เดือนมีนาคม กราฟแสดงพฤติกรรมทุก ๆ สี กราฟสูงขึ้นนะคะ อันบนที่สุด 93.3 เปอร์เซ็นต์ พบว่ามีความร่วมไม้ร่วมมือในการสวมหน้ากากอนามัย 3.3 เปอร์เซ็นต์นะคะ ก็รายงานจะเพิ่มขึ้นเป็น 100 เปอร์เซ็นต์นะคะ ประชาชนร่วมกันใส่หน้ากากผ้าตลอดเวลานะคะ อันดับที่ 2 เป็นเรื่องของการล้างมือ ก็เป็นตัวเลขที่สูงขึ้น อยู่ที่ 82.3 เปอร์เซ็นต์ค่ะ อันดับที่ 3 นะคะ เป็นเรื่องของการรับประทานอาหารโดยช้อนกลางใช้ช้อนส่วนตัว อันดับที่ 4 เป็นเรื่องของ Distancing การเว้น ก็คือไม่มีพฤติกรรมเอามือมาจับบริเวณใบหน้ารวมทั้งสุดท้ายนะคะ ก็แสดงภาพรวมพฤติกรรมป้องกันตนเองของประชาชน ทุกท่านเห็นภาพว่าทุกพฤติกรรมคะแนนดีขึ้น 100 เปอร์เซ็นต์นะคะ ก็อยากจะเรียนทุกท่านให้รักษามาตรการเหล่านี้ร่วมด้วยช่วยกันนะคะ เราก็จะช่วยกันลดจำนวนผู้ติดเชื้อรายวันได้ค่ะ การประชุม ศบค. ชุดเล็กวันนี้ มีเรื่องรางว มาจากการประชุมบ่ายวันนี้ค่ะ ท่านพลเอก ณัฐพล นาถวาณิชย์ หรือ สมช. นะคะ ในฐานะ ผอ. สปก. หรือ ศบค. ชุดเล็ก รายละเอียดคำสั่งเสนอรัฐมนตรีลงนามตั้งแต่เมื่อวานนี้นะคะ มีการเสนอการแต่งตั้งศูนย์อำนวยการแก้ไขสถานการณ์ COVID-19 ในพื้นที่ กทม. และปริมณฑล ซึ่งการบูรณาการการทำงานนะคะ ซึ่งศูนย์บริการแก้ไขสถานการณ์โควิด-19 หรือ ศบค. นี้ โดยท่านผอ. ท่านพลเอก ประยุทธ์ จันทร์โอชา ในฐานะ ผอ. ศบค. จะเป็นผู้เรียนเสนอรายละเอียดของการทำงาน มีการทำงานแบ่งออกเป็น 5 ฝ่ายด้วยกัน 5 ฝ่ายนี้ จะเป็นการทำงานร่วมกันนะคะ อันดับแรก คือ ฝ่ายอำนวย ฝ่ายปฏิบัติการตรวจเชิงรุกนะคะ 3. ฝ่ายบริหารจัดการผู้ติดเชื้อและกลุ่มเสี่ยง 4. ฝ่ายบริหารจัดการพื้นที่ และ 5. ฝ่ายบริหารจัดการการฉีดวัคซีน และทั้งหมดนี้นะคะ จะมีผู้อำนวยการ 50 เขตนะคะ เป็นผู้อำนวยการศูนย์ควบคุมการแพร่ระบาค COVID-19 ในระดับเขต ซึ่งก็จะทำงานร่วมกับคณะกรรมการศูนย์ จะมีการทำงานประสานกัน มีการส่งข้อมูลรายงานทรัพยากรการจัดการ บริหารเตียง ผู้ติดเชื้อ ผู้เสี่ยงสูง หรือรวมไปถึงแผนการกระจายวัคซีน จะเห็นภาพนะคะ ว่าจะมีการทำงานประสานสอดคล้องต่อเนื่อง ก็ทำให้การทำงานนั้นมีประสิทธิภาพและแก้ไขสถานการณ์ได้อย่างทันท่วงที่ ในส่วนของการทำงานของ 50 เขตนี้ จากสิ่งที่พี่น้องประชาชนจะเห็นการรายงานผู้ติดเชื้อนะคะ ในเขตคลองเตย ในเขตปทุมวัน ก็อยากจะเรียนให้ทราบว่า การแต่งตั้งเกิดขึ้นตั้งแต่เมื่อวานนี้ มีท่านนายกรัฐ แล้วนะคะ แต่ว่าจริง ๆ แล้วนี่ในแง่การปฏิบัติงาน ได้มีการอ Activate ศูนย์เหล่านี้ได้มีการทำงานเริ่มไปแล้ว ยกตัวอย่างเช่นนะคะ ในวันนี้ในส่วนของ กทม. ก็ได้มีการรายงานการแพร่ระบาดในส่วนของเขตปทุมวันนะคะ ผู้อำนวยการเขตปทุมวันก็ได้นำเรียนผู้มูลด้วยตัวท่านเองนะคะ ในวันนี้ ในส่วนของปทุมวันนี่นะคะ จะมีการสอดคล้องกับการที่ กทม. มีการทำคัดกรองเชิงรุกในชุมชนที่เป็นลักษณะที่ทำอย่างต่อเนื่องอยู่แล้ว ให้ท่านเห็นตัวเลขนิดหนึ่งนะคะ 5 เมษายน ถึง 4 พฤษภาคม ตรวจคัดกรองเชิงรุกที่เรียกว่าเป็น</w:t>
      </w:r>
      <w:r>
        <w:t xml:space="preserve"> </w:t>
      </w:r>
      <w:r>
        <w:t xml:space="preserve">“</w:t>
      </w:r>
      <w:r>
        <w:t xml:space="preserve">Active Case Finding</w:t>
      </w:r>
      <w:r>
        <w:t xml:space="preserve">”</w:t>
      </w:r>
      <w:r>
        <w:t xml:space="preserve"> </w:t>
      </w:r>
      <w:r>
        <w:t xml:space="preserve">นี่นะคะ ยอดรวม ๆ อยู่ที่ประมาณ 30,000 ราย มีการพบผู้ติดเชื้อ 1,586 ราย คิดเป็น 3.97 เปอร์เซ็นต์นะคะ ก็จะเป็นการลงพื้นที่ที่เป็นทั้งตลาด ชุมชน สถานบันเทิงนี่มีการตรวจไปเป็นหมื่นรายนะคะ โรงงานสถานประกอบการ และรวมทั้งตลาด และชุมชน ตัวเลขเหล่านี้นี่ กทม. เห็นภาพของการจัดการบริหารการทำงานค่ะ ของปทุมวันที่ท่านได้รับการรายงานก่อนหน้านี้นะคะ โดยทางท่าน ผอ. สรุปว่า ชุมชนแขวงลุมพินี แขวงปทุมวัน เขตปทุมวัน ก็จะมีพื้นที่อยู่ที่ 5.66 ตารางเมตร มีชุมชนอาศัยค่อนข้างหนาแน่นอยู่ทั้งหมด เป็น 6 ชุมชน บวกอีก 1 เคหะชุมชน ตรวจตอนนี้นี่นะคะ ตัวเลขสรุปในที่ประชุม ศบค. ชุดนี้ พบติดเชื้อรวมทั้งหมด 162 ราย ซึ่งทั้ง 162 รายนี้ ได้รับการดูแลเข้ากระบวนการรักษาในส่วนโรงพยาบาล โรงพยาบาลสนามต่าง ๆ แยกตามอาการ คือ 162 รายนี้เข้ารับการรักษาทั้งหมดแล้วนะคะ และพบว่า 4 คน อยู่ในเกณฑ์เป็นผู้สัมผัสเสี่ยงสูง แม้ผลการตรวจเป็นลบ ในเบื้องต้นการตรวจนี่นะคะ พบว่าผลตรวจเป็นลบ แต่จากประวัติสอบสวนโรค ถือได้ว่าเป็นผู้สัมทางเขตปทุมวันได้ให้ประชาชน 304 คนนี้กักตัวอยู่ที่บ้าน ต้องทำความเข้าใจนิดหนึ่งค่ะ ว่าอันนี้ไ่มช่ทำ Home Quarantine แต่ว่าเขาเป็นประวัติผู้ป่วยแต่มีประวัติเสี่ยงสูงเป็นผู้สัมผัสเสี่ยงสูง ทางสำนักอนามัยก็มีการจัดสรรให้แยกกักอยู่ที่บ้านเพื่อรอดูอาการ และจะไม่ได้เป็นการโอกาสเสี่ยงที่จะโดนผู้อื่นที่ให้การดูแลพี่น้องประชาชนที่จะต้องรอกักอยู่ที่บ้านนี่นะคะ ทางสำนักอนามัยก็จัดแจงถุงยังชีพ แล้วก็ได้รับความร่วมมือจากภาคประชาสังคม แล้วก็หน่วยงานทุกหน่วยงานเลย ให้การช่วยเหลือ การพักคอยการส่งต่อนี่นะคะ อยู่ในแผนของศูนย์ที่จะจัดขึ้นใน 50 เขตนี้ โดยในส่วนหนึ่งนี่นะคะ พบว่าการคัดกรองเชิงรุก ก็จะมีการติดเชื้อ เมื่อมีผู้ติดเชื้อ ทางศูนย์เอราวัณและศูนย์สนับสนุนการเคลื่อนย้ายผู้ติดเชื้อ โดย ศปม. นะคะ ก็คือศูนย์ปฎิบัติการแก้ไข ก็จะเป็นผู้ที่มีหน้าที่รับผิดชอบค่ะ ทำการคัดแยกว่าอยู่ในกลุ่มไหน มีสีเขียว สีเหลือง สีแดง แล้วก็จัดการนำผู้ป่วยเหล่านี้เข้าสู่กระบวนการรักษาที่เหมาะสม รวมทั้งศูนย์เอราวัณเองก็จะรับผิดชอบในเรื่องของรถที่จะจัดส่งผู้ป่วยสู่สถานพยาบาลที่เหมาะสมด้วยนะคะ ทีนี้นั่นคือกลุ่มผู้ป่วยติดเชื้อ แต่ถ้าเกิดเขายังไม่ได้ติดเชื้อ แต่มีประวัติเป็นผู้สัมผัส นะคะ ก็มีทั้งหน่วยงานภาครัฐ ภาคเอกชน ทั้งชุมชนและภาคประชาสังคม NGO ต่าง ๆ ก็เข้าไปช่วยเหลือ จัดตั้งการดูแลในพี่น้องประชาชนกลุ่มนี้ค่ะ ในการดูแลของการจัดการที่สำคัญนี้นะคะ จะมีการจัดสถานที่พักคอย คือ สถานที่พักคอยนี้นี่ ในส่วนของปทุมวันจะมีการจัดตั้งในพื้นที่โรงเรียน แล้วก็มีการพยายามที่จะดูแลให้พี่น้องประชาชนกลุ่มนี้นี่นะคะ เพื่อที่จะรอคอยการจัดส่งไปที่สถานที่ที่เหมาะสม ถ้าเขาไม่ได้เป็นผู้ติดเชื้อ ก็แยกให้ไปอยู่ตรงนี้ จนกว่าที่จะพ้น 14 วัน ก็จะไม่เป็นอันตนะคะ แต่ถ้าเป็นผู้ติดเชื้อ จะถูกส่งแยกไปรักษาตามอาการอย่างนี้เป็นต้นนะคะ ในส่วนของ กทม. นะคะ วันนี้ได้พูดถึงด้วยว่า ในวันนี้นะคะ จะมีการลงพื้นที่ตรวจคัดกรองเชิงรุกเพิ่มเติมในส่วนของชุมชนพัฒนาบ่อนไก่ เคหะชุมชนนะคะ และในวันที่ 5-10 พฤษภาคมจะยังมีการลงพื้นที่อย่างต่อเนื่อง วันละอย่างน้อย 2,000 คน ต่อวัน อย่างน้อย 2,000 คนต่อวัน อันนี้คือในส่วนของชุมชน คัดกรองเชิงรุกในสถานประกอบการรวม ๆ แล้วในส่วนของชุมชนบ่อนไก่หรือเขตปทุมวันนี่นะคะ จะมีการตรวจคัดกรองเชิงรุก อยู่ที่ประมาณ 3,000 กว่ารายต่อวันค่ะ อันนี้ให้เห็นภาพที่ศูนย์สถานการณ์เหตุการณ์นี้ มีการทำงานเรียบร้อยแล้วนะคะ แล้วก็ในส่วนเขตอื่น ๆ ก็มีการทำงานคู่ขนานไปด้วยค่ะ ยกตัวอย่างเช่น ในส่วนของคลองเตยนะคะ ที่มีรายงานพี่น้องประชาชนไปก่อนหน้านี้ ในส่วของคลองเตยก็จะมีการลงพื้นที่นะคะ เพื่อที่จะคัดกรองเชิงรุก อยากให้พี่น้องประชาชนติดตามสถานที่ด้วยนะคะ ในส่วนของการฉีดวัคซีนเองก็จะมีการรายงานเป็นการทำงาน 2 ส่วนคู่ขนานกันไป ไม่ว่าจะเป็นการเพื่อค้นหาผู้ติดเชื้อ พบรายงานผู้ติดเชื้อ ผู้สัมผัสเสี่ยงสูง ทาง กทม. นะคะ ก็จะช่วยเหลือดูแลพี่น้องประชาชนให้ปลอดภัย ไม่มีการแพร่เชื้อไปยังบุคคลใกล้ชิด กับอีกส่วนหนึ่ง เป็นอีก 1 คณะทำงานนะคะ ในส่วนของฝ่ายจัด… วัคซีนลงพื้นที่เสี่ยง ตรงนี้ก็จะเป็นการดูแลในส่วนของวัคซีนนี่นะคะ ทาง กทม. ก็จะมีการพูดคุยกัน ในสัปดาห์นี้ด้วยค่ะ ถึงการกระจายฉีดวัคซีนไปยังพี่น้อง กทม. รวมถึงความพร้อมในการบริหารจัดการในส่วนของ กทม. 50 เขต รวม ๆ แล้วนะคะ อยู่ที่ อย่างน้อย ๆ ก็ 7 ล้าน ว่าการระดมฉีดวัคซีนในช่วง 50 เขต ใน กทม ตัวเลขน่าจะอยู่ที่ประมาณ 60,000 รายต่อวันเป็นอย่างน้อย ตรงนี้ สัปดาห์นี้จะมีการคุยกันในรายละเอียดการบริหารจัดการวัคซีนใน กทม. นะคะ ในส่วนของศูนย์ควบคุมสถานการณ์โควิด-19 ในการที่เพิ่งจะมีการแต่งตั้งนี้นี่นะคะ ท่านนายกรัฐมนตรีก็ได้มีการแต่งตั้งคณะที่ปรึกษาด้านการสาธารณสุขด้วยนะคะ ซึ่งนำโดยท่านศาสตราจารย์คลินิก ปิยสกล ปิยลสกร นายแพทย์อุดม คชินทร ศาสตราจารย์ ดร. นายแพทย์ประสิทที่ปรึกษานี้นะคะ ก็จะมีท่านคณะบดี หลาย ๆ หน่วยงาน หลาย ๆ องค์กร ในแต่ละองค์กรที่จะเข้ามาช่วยกัน ที่จะทำให้ตัวเลขของสถานการณ์ กทม. และปริมณฑล ได้อย่างเร็ววันนะคะ ในเบื้องต้น ท่านนากยกรัฐมนตรีนะคะ ลงนามแต่งตั้งทั้งคณะกรรมการและคณะที่ปรึกษาเรียบร้อยแล้วนะคะ ในส่วนของการทำงานของ กทม. วันนี้ กทม. ก็ฝากมาด้วยนะคะ ว่าพี่น้องประชาชนในพื้นที่ขอให้ติดตามภาพรวมอย่างใกล้ชิดไม่ว่าจะเป็นการลงพื้นที่ตรวจ Swab หรือฉัดวัคซีน โดยเฉพาะอย่างยิ่งลงไปในพื้นที่เสี่ยง รายงานผู้ติดเชื้อจำนวนมาก ตอนนี้แต่ละเขตมีการตั้งคณะกรรมการที่มีการจัดการเรื่องระบาดอย่างครบวงตรนะคะ ซึ่งตรงนี้นี่ ก็จะมีการตั้งคณะกรรมการ 5 ฝ่าย อย่างที่เรียนให้ทราบ ยังไม่มีการเกิดการติดเชื้อเป็น Cluster ใหญ่ ๆ ท่าน กทม. ก็มีการเตรียมความพร้อมในทุกเขตแล้วก็มีการรับรายงานร่วมกัน เพราะฉะนั้น เมื่อเกิด Cluster ในพื้นที่ของท่าน ก็จะสามารถ Activate ทำงานลงพื้นที่ได้อย่างทันท่วงทีค่ะ รวมถึงทางท่านรองปลัด กทม. ในวันนี้นะคะ ได้เอ่ยถึงการทำงานของคลองเตย และปทุมวันที่ผ่านมา ก็ต้องขออนุญาตขอบคุณทีมอาสาสมัครนะคะ ทราบว่าในส่วนหนึ่งก็จะมีทีมหนึ่งที่มาจาก LINE OfiiLine Ofilia ท่านนายแพทย์ก้องเกียรติ เกียรติเพชร นั้นนี่นะคะ ทราบว่าท่านก็เป็นบุคลากรทางการแพทย์ที่มาหลายหลายเลยนะคะ แพทย์ พยาบาล นักกายภาพบำบัด เภสัชกร นักจิตวิทยา เทคนิคการแพท์ นักเทคนิคอย่างนี้เป็นต้น บุคลากรทางการแพทย์เหล่านี้ก็มาจากหลาย ๆ หน่วยงาน มีศักยภาพที่แตกต่าง ก็ระดมกันเข้ามานะคะ เป็นอาสาสมัคร ปลัด กทม. วันนี้นะคะ ความร่วมไม้ร่วมมืออย่างนี้นะคะ ระดมกันเข้ามาที่กรุงเทพฯ และปริมณฑล คลี่คลายได้ในที่สุดค่ะ ก็ฝากไว้เท่านี้ค่ะ มีคำถามจากพี่น้องสื่อมวลชนจากช่อง Mcod นะครับ สอบถามถึงกรณีที่มีการเปิดเผยข้อมูลว่าพบเชื้อ COVID สายพันธุ์ในประเทศไทยแล้วนะครับ ตกลงข้อเท็จจริงนี้เป็นอย่างไร ขอเรียนให้ทราบนะคะ ว่าตอนนี้นี่มีคนเดินทางบุคคลที่เดินทางเข้าประเทศไทยก็จะมีจัดสรรให้อยู่ในสถานกักกันที่รัฐจัดให้ ทั้ง State Quarantine นอกจากการ การจัดการนี่นะคะ นอกจากมีการตรวจหาเชื้อ COVID แล้ว ตอนนี้ทางกระทรวงสาธารณสุขมีการเพิ่มมาตรการตรวจสายพันธุ์ด้วยนะคะ ว่านอกจากเป็นสายพันธุ์อังกฤษแล้วตอนนี้สายพันธุ์บราซิล ได้มีในสถานกักกันค่ะ แต่โดยเริ่มต้นนะคะ รายงานที่พบในส่วนของชุมชน ยังยืนยันนะคะ ว่าเป็นการพบในสถากักกันนะคะ อย่างเหมาะสมในตอนนี้ค่ะ</w:t>
      </w:r>
    </w:p>
    <w:p>
      <w:pPr>
        <w:pStyle w:val="BodyText"/>
      </w:pPr>
      <w:r>
        <w:t xml:space="preserve">(คุณสุภนันท์) ครับ วันนี้ไม่มีคำถาเบิร์ดมีอะไรจะฝากทิ้งท้ายไหมครับ</w:t>
      </w:r>
    </w:p>
    <w:p>
      <w:pPr>
        <w:pStyle w:val="BodyText"/>
      </w:pPr>
      <w:r>
        <w:t xml:space="preserve">(แพทย์หญิง อภิสมัย) ก็ทาง ศบค. ชุดเล็กฝากความเป็นห่วงมานะคะ ทราบว่าทุกท่านที่ต่อสู้กันมานาน แล้วก็พยายามอย่างที่สุดที่จะช่วยกันลดการติดเชื้อ ลดการเสียชีวิตหลายท่านอาจจะรู้สึกเหนื่อยล้า แต่เรายังต้องร่วมมือกันต่อค่ะ ถ้าเราคนไทยร่วมใจไทยด้านภัยโควิดเราจะเห็นยอดผู้ติดเชื้อลดลง ยอดผู้เสียชีวิตเป็น 0 เราจะทำไม่ได้ถ้าไม่ได้รับความร่วมมือจากทุกท่านนะคะ ขอฝากไว้เท่านี้นะคะ สวัสดี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โฆษก ศบค. แพทย์หญิงอภิสมัย ศรีรังสรรค์ มานำเรียนในส่วนของสถานการณ์ในประจำวัน ของข้อมูลที่ออกมาฉายให้เห็นถึงสถานการณ์ในประเทศไทยได้อย่างไร รวมถึงมาตรการต่าง ๆ ที่จะควบคุมการแพร่ระบาด โดยเฉพาะในพื้นที่ของ กทม. นะครับ สำหรับวันนี้ความคบหน้าของการจองคิวในการรับวัคซีนแอสตราเซนิกาเมื่อเช้าที่ผ่านมา มีการจองผ่านแพลตฟอร์ม หมอพร้อม 1 ล้าน ทะลุล้านไปเป็น โรงพยาบาล สปสช. หลักแสนแล้วนะครับ อย่างไรก็ตามเปิดการจองวัคซีนอย่างต่อเนื่องนะครับ ลำดับต่อไปจะเป็นการแถลงข่าวในภาคภาษาอังกฤษ เรียนเชิญท่านณัฐภาณุ นพคุณ รองอธิบดีกรมสารนิเทศ 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สุภนันท์) ครับ นะครับ รองอธิบดีกรมสารนิเทศและรองโฆษกกระทรวงการต่างประเทศนะครับ และทั้งหมดคือการแถลงข่าวในช่วง 11.30 น. วันนี้ อยากจะฝากท่านผู้ชมใครที่ยังมีข้อสงสัยเกี่ยกับเรื่องวัคซีนทำไมต้องฉีด ถึงต้องฉีดกลุ่มผู้สูงอายุ กลุ่มผู้มีโรคประจำตัวทำไมถึงต้องฉีดก่อน การฉีดวัคซีนหลอดภัยความปลอดภัยแค่ไหน ใครอยากรู้นะครับ วันนี้ เวลา NBT รวมไทย สู้ภัย COVID-19 ให้คุณอย่างแน่นอนนะครับ กลับมาพบกันอีกครั้ง 14.00 น. กลับมาพบกันอีกครั้งผม ศุภนันท์ ล่าปก่อนครับ สวัสดีครับ</w:t>
      </w:r>
    </w:p>
    <w:p>
      <w:pPr>
        <w:pStyle w:val="BodyText"/>
      </w:pPr>
      <w:r>
        <w:t xml:space="preserve">[เสียงดนตรี] // สิ่งที่จากนี้เป็นต้นไปผมขอความกรุณาจริง ๆ คนไทยทุกคนต้องช่วยกันแล้ว วัคซีนเป็นหนึ่งในเครื่องมือตัวหนึ่ง การฉีดวัคซีนไม่ใช่แค่ตัวท่านอย่างเดียว ขอให้ช่วยกันอีกครั้งหนึ่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5 พ.ค. 64)</dc:title>
  <dc:creator/>
  <cp:keywords/>
  <dcterms:created xsi:type="dcterms:W3CDTF">2021-05-05T05:55:44Z</dcterms:created>
  <dcterms:modified xsi:type="dcterms:W3CDTF">2021-05-05T05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พฤษภาคม 2564 เวลา 11.10 น.</vt:lpwstr>
  </property>
  <property fmtid="{D5CDD505-2E9C-101B-9397-08002B2CF9AE}" pid="3" name="subtitle">
    <vt:lpwstr/>
  </property>
</Properties>
</file>